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6ABFF49" w14:textId="77777777" w:rsidR="00E36314" w:rsidRPr="00E36314" w:rsidRDefault="00E36314" w:rsidP="00CB50F6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E36314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pl-PL"/>
          <w14:ligatures w14:val="none"/>
        </w:rPr>
        <w:t>UMOWA NAJMU LOKALU MIESZKALNEGO</w:t>
      </w:r>
    </w:p>
    <w:p w14:paraId="3F6D7A3F" w14:textId="77777777" w:rsidR="00E36314" w:rsidRPr="00E36314" w:rsidRDefault="00E36314" w:rsidP="00E3631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E36314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 xml:space="preserve">Zawarta dnia .................................... r. w ....................................................... </w:t>
      </w:r>
      <w:r w:rsidRPr="00E36314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pl-PL"/>
          <w14:ligatures w14:val="none"/>
        </w:rPr>
        <w:t>(miejscowość)</w:t>
      </w:r>
      <w:r w:rsidRPr="00E36314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 xml:space="preserve"> pomiędzy:</w:t>
      </w:r>
    </w:p>
    <w:p w14:paraId="65F79DEC" w14:textId="1C6A121D" w:rsidR="00E36314" w:rsidRPr="00E36314" w:rsidRDefault="00E36314" w:rsidP="00A43050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E36314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 xml:space="preserve">....................................................................................................................................................... </w:t>
      </w:r>
      <w:r w:rsidRPr="00E36314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pl-PL"/>
          <w14:ligatures w14:val="none"/>
        </w:rPr>
        <w:t>(dane wynajmującego)</w:t>
      </w:r>
    </w:p>
    <w:p w14:paraId="67725B2C" w14:textId="77777777" w:rsidR="00E36314" w:rsidRPr="00E36314" w:rsidRDefault="00E36314" w:rsidP="00E3631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E36314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 xml:space="preserve">zwanym dalej </w:t>
      </w:r>
      <w:r w:rsidRPr="00E36314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pl-PL"/>
          <w14:ligatures w14:val="none"/>
        </w:rPr>
        <w:t>Wynajmującym</w:t>
      </w:r>
    </w:p>
    <w:p w14:paraId="29208B2A" w14:textId="77777777" w:rsidR="00E36314" w:rsidRPr="00E36314" w:rsidRDefault="00E36314" w:rsidP="00E3631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E36314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>a</w:t>
      </w:r>
    </w:p>
    <w:p w14:paraId="60879E7A" w14:textId="2C459E41" w:rsidR="00E36314" w:rsidRPr="00E36314" w:rsidRDefault="00E36314" w:rsidP="00A43050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E36314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 xml:space="preserve">....................................................................................................................................................... </w:t>
      </w:r>
      <w:r w:rsidRPr="00E36314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pl-PL"/>
          <w14:ligatures w14:val="none"/>
        </w:rPr>
        <w:t>(dane najemcy)</w:t>
      </w:r>
    </w:p>
    <w:p w14:paraId="4DD78E74" w14:textId="77777777" w:rsidR="00E36314" w:rsidRPr="00E36314" w:rsidRDefault="00E36314" w:rsidP="00E3631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E36314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 xml:space="preserve">zwanym dalej </w:t>
      </w:r>
      <w:r w:rsidRPr="00E36314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pl-PL"/>
          <w14:ligatures w14:val="none"/>
        </w:rPr>
        <w:t>Najemcą</w:t>
      </w:r>
      <w:r w:rsidRPr="00E36314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>.</w:t>
      </w:r>
    </w:p>
    <w:p w14:paraId="6180D3B4" w14:textId="77777777" w:rsidR="00E36314" w:rsidRPr="00E36314" w:rsidRDefault="00E36314" w:rsidP="00A43050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E36314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pl-PL"/>
          <w14:ligatures w14:val="none"/>
        </w:rPr>
        <w:t>§ 1</w:t>
      </w:r>
    </w:p>
    <w:p w14:paraId="264678E2" w14:textId="7B834117" w:rsidR="00E36314" w:rsidRPr="00E36314" w:rsidRDefault="00E36314" w:rsidP="00E3631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E36314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>Wynajmujący oświadcza, że jest właścicielem lokalu mieszkalnego położonego w miejscowości ....................................................... przy ulicy</w:t>
      </w:r>
      <w:r w:rsidR="0057592E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 xml:space="preserve"> …</w:t>
      </w:r>
      <w:r w:rsidRPr="00E36314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 xml:space="preserve">................................................. nr budynku .................... nr lokalu ...................., zwanego dalej </w:t>
      </w:r>
      <w:r w:rsidR="00BC1F22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>„</w:t>
      </w:r>
      <w:r w:rsidRPr="00E36314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>lokalem mieszkalnym</w:t>
      </w:r>
      <w:r w:rsidR="00BC1F22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>”</w:t>
      </w:r>
      <w:r w:rsidRPr="00E36314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>.</w:t>
      </w:r>
    </w:p>
    <w:p w14:paraId="78983D6E" w14:textId="77777777" w:rsidR="00E36314" w:rsidRPr="00E36314" w:rsidRDefault="00E36314" w:rsidP="00E3631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E36314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 xml:space="preserve">Lokal mieszkalny składa się z .................... pokoi oraz </w:t>
      </w:r>
      <w:r w:rsidRPr="00E36314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pl-PL"/>
          <w14:ligatures w14:val="none"/>
        </w:rPr>
        <w:t>(niepotrzebne skreślić)</w:t>
      </w:r>
      <w:r w:rsidRPr="00E36314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>: przedpokoju, kuchni, łazienki + toalety, balkonu oraz piwnicy.</w:t>
      </w:r>
    </w:p>
    <w:p w14:paraId="0379A22C" w14:textId="3469DCF8" w:rsidR="00E36314" w:rsidRPr="00E36314" w:rsidRDefault="00E36314" w:rsidP="00E3631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E36314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 xml:space="preserve">Powierzchnia użytkowa lokalu mieszkalnego, o którym mowa w pkt 1 </w:t>
      </w:r>
      <w:r w:rsidR="0057592E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>wynosi</w:t>
      </w:r>
      <w:r w:rsidRPr="00E36314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 xml:space="preserve"> .................... m².</w:t>
      </w:r>
    </w:p>
    <w:p w14:paraId="6C4F132D" w14:textId="49C17118" w:rsidR="00E36314" w:rsidRPr="00E36314" w:rsidRDefault="00E36314" w:rsidP="00E3631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E36314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 xml:space="preserve">Lokal jest objęty wpisem do Księgi Wieczystej o numerze ....................................................... </w:t>
      </w:r>
      <w:r w:rsidRPr="00E36314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pl-PL"/>
          <w14:ligatures w14:val="none"/>
        </w:rPr>
        <w:t xml:space="preserve">(zwanym dalej </w:t>
      </w:r>
      <w:r w:rsidR="0057592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pl-PL"/>
          <w14:ligatures w14:val="none"/>
        </w:rPr>
        <w:t>„</w:t>
      </w:r>
      <w:r w:rsidRPr="00E36314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pl-PL"/>
          <w14:ligatures w14:val="none"/>
        </w:rPr>
        <w:t>wpisem do KW</w:t>
      </w:r>
      <w:r w:rsidR="0057592E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pl-PL"/>
          <w14:ligatures w14:val="none"/>
        </w:rPr>
        <w:t>”</w:t>
      </w:r>
      <w:r w:rsidRPr="00E36314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pl-PL"/>
          <w14:ligatures w14:val="none"/>
        </w:rPr>
        <w:t>)</w:t>
      </w:r>
      <w:r w:rsidRPr="00E36314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 xml:space="preserve"> prowadzonej przez Sąd Rejonowy w ........................................................</w:t>
      </w:r>
    </w:p>
    <w:p w14:paraId="309F9119" w14:textId="77777777" w:rsidR="00E36314" w:rsidRPr="00E36314" w:rsidRDefault="00E36314" w:rsidP="00E3631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E36314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pl-PL"/>
          <w14:ligatures w14:val="none"/>
        </w:rPr>
        <w:t>(Opcjonalnie)</w:t>
      </w:r>
      <w:r w:rsidRPr="00E36314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 xml:space="preserve"> Zgodnie z wpisem do KW piwnica ma charakter pomieszczenia przynależnego, opłaty zaś będą doliczane do czynszu zgodnie z regulaminem rozliczania kosztów gospodarowania zasobami mieszkaniowymi oraz ustalania opłat za użytkowanie lokali Spółdzielni Mieszkaniowej ........................................................</w:t>
      </w:r>
    </w:p>
    <w:p w14:paraId="748E2759" w14:textId="77777777" w:rsidR="00E36314" w:rsidRPr="00E36314" w:rsidRDefault="00E36314" w:rsidP="00E3631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E36314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pl-PL"/>
          <w14:ligatures w14:val="none"/>
        </w:rPr>
        <w:t>(Opcjonalnie)</w:t>
      </w:r>
      <w:r w:rsidRPr="00E36314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 xml:space="preserve"> Zgodnie z wpisem do KW piwnica ma charakter powierzchni współdzielonej, opłaty zaś będą doliczane do czynszu zgodnie z wielkością udziału, wynoszącą .................... % czynszu.</w:t>
      </w:r>
    </w:p>
    <w:p w14:paraId="0C88752D" w14:textId="77777777" w:rsidR="00E36314" w:rsidRPr="00E36314" w:rsidRDefault="00E36314" w:rsidP="001A2F27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E36314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pl-PL"/>
          <w14:ligatures w14:val="none"/>
        </w:rPr>
        <w:t>§ 2</w:t>
      </w:r>
    </w:p>
    <w:p w14:paraId="6A03EBEE" w14:textId="77777777" w:rsidR="00E36314" w:rsidRPr="00E36314" w:rsidRDefault="00E36314" w:rsidP="00E36314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E36314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>Wynajmujący oddaje Najemcy do używania ww. lokal mieszkalny wraz z wyposażeniem (lista przedmiotów zostaje załączona do niniejszej umowy w formie załącznika).</w:t>
      </w:r>
    </w:p>
    <w:p w14:paraId="337EE639" w14:textId="77777777" w:rsidR="00E36314" w:rsidRPr="00E36314" w:rsidRDefault="00E36314" w:rsidP="00E36314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E36314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>Najemca oświadcza, że zobowiązuje się płacić Wynajmującemu ustalony czynsz.</w:t>
      </w:r>
    </w:p>
    <w:p w14:paraId="645193BF" w14:textId="77777777" w:rsidR="001A2F27" w:rsidRDefault="00E36314" w:rsidP="001A2F27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E36314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pl-PL"/>
          <w14:ligatures w14:val="none"/>
        </w:rPr>
        <w:t>§ 3</w:t>
      </w:r>
    </w:p>
    <w:p w14:paraId="2652ED9A" w14:textId="20CC9A8B" w:rsidR="00E36314" w:rsidRPr="00E36314" w:rsidRDefault="00E36314" w:rsidP="00E3631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E36314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>Umowa najmu lokalu mieszkalnego zostaje zawarta na czas od dnia .................................... r. do dnia .................................... r.</w:t>
      </w:r>
    </w:p>
    <w:p w14:paraId="15D5EB38" w14:textId="77777777" w:rsidR="001A2F27" w:rsidRDefault="00E36314" w:rsidP="00CA63D2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E36314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pl-PL"/>
          <w14:ligatures w14:val="none"/>
        </w:rPr>
        <w:lastRenderedPageBreak/>
        <w:t>§ 4</w:t>
      </w:r>
    </w:p>
    <w:p w14:paraId="5671FF11" w14:textId="4D3F70C4" w:rsidR="00E36314" w:rsidRPr="00E36314" w:rsidRDefault="00E36314" w:rsidP="001A2F2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E36314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 xml:space="preserve">Strony ustaliły, że czynsz najmu za jeden miesiąc wynosi .................................... zł (słownie: .................................................................................................... zł) miesięcznie i płatny jest z góry/z dołu </w:t>
      </w:r>
      <w:r w:rsidRPr="00E36314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pl-PL"/>
          <w14:ligatures w14:val="none"/>
        </w:rPr>
        <w:t>(niepotrzebne skreślić)</w:t>
      </w:r>
      <w:r w:rsidRPr="00E36314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 xml:space="preserve"> w terminie do .................... dnia każdego miesiąca.</w:t>
      </w:r>
    </w:p>
    <w:p w14:paraId="6E530C02" w14:textId="77777777" w:rsidR="00E36314" w:rsidRPr="00E36314" w:rsidRDefault="00E36314" w:rsidP="00CA63D2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E36314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pl-PL"/>
          <w14:ligatures w14:val="none"/>
        </w:rPr>
        <w:t>§ 5</w:t>
      </w:r>
    </w:p>
    <w:p w14:paraId="0300AAF5" w14:textId="77777777" w:rsidR="00E36314" w:rsidRPr="00E36314" w:rsidRDefault="00E36314" w:rsidP="00E36314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E36314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>Najemca, poza zapłatą czynszu na rzecz Wynajmującego, obowiązany będzie dokonywać wszelkich opłat wynikających z eksploatacji mieszkania (opłaty za zużycie wody, energii elektrycznej, wywóz odpadów, etc.).</w:t>
      </w:r>
    </w:p>
    <w:p w14:paraId="4BAB20CA" w14:textId="77777777" w:rsidR="00E36314" w:rsidRPr="00E36314" w:rsidRDefault="00E36314" w:rsidP="00E36314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E36314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>Najemca, zgodnie z art. 681 KC, będzie na własny koszt dokonywał drobnych nakładów na rzecz lokalu mieszkalnego.</w:t>
      </w:r>
    </w:p>
    <w:p w14:paraId="721F730B" w14:textId="77777777" w:rsidR="00CA63D2" w:rsidRDefault="00E36314" w:rsidP="00CA63D2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E36314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pl-PL"/>
          <w14:ligatures w14:val="none"/>
        </w:rPr>
        <w:t>§ 6</w:t>
      </w:r>
    </w:p>
    <w:p w14:paraId="7F15D087" w14:textId="1536CB3C" w:rsidR="00E36314" w:rsidRPr="00E36314" w:rsidRDefault="00E36314" w:rsidP="00E3631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E36314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>Na poczet nieopłaconych należności z tytułu najmu lokalu mieszkalnego Najemca wpłaca Wynajmującemu kaucję w wysokości .................................... zł (słownie: .................................................................................................... zł), którą to kaucję Wynajmujący ma obowiązek zwrócić w kwocie pomniejszonej o niespłacone przez Najemcę zobowiązania.</w:t>
      </w:r>
    </w:p>
    <w:p w14:paraId="02EDD883" w14:textId="77777777" w:rsidR="00E36314" w:rsidRPr="00E36314" w:rsidRDefault="00E36314" w:rsidP="00CA63D2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E36314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pl-PL"/>
          <w14:ligatures w14:val="none"/>
        </w:rPr>
        <w:t>§ 7</w:t>
      </w:r>
    </w:p>
    <w:p w14:paraId="7997CAAA" w14:textId="77777777" w:rsidR="00E36314" w:rsidRPr="00E36314" w:rsidRDefault="00E36314" w:rsidP="00E36314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E36314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>Wynajmujący zobowiązuje się przedstawiać Najemcy bieżące rachunki obejmujące opłaty eksploatacyjne, o których mowa w § 5 w terminie co najmniej 7 dni przed terminem płatności.</w:t>
      </w:r>
    </w:p>
    <w:p w14:paraId="4F46DAFD" w14:textId="77777777" w:rsidR="00E36314" w:rsidRPr="00E36314" w:rsidRDefault="00E36314" w:rsidP="00E36314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E36314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>Najemca zobowiązuje się przedstawiać Wynajmującemu w dniu terminu płatności, o którym mowa w ust. 1, dowody ich uiszczenia.</w:t>
      </w:r>
    </w:p>
    <w:p w14:paraId="6C3D9457" w14:textId="77777777" w:rsidR="00CA63D2" w:rsidRDefault="00E36314" w:rsidP="00CA63D2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E36314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pl-PL"/>
          <w14:ligatures w14:val="none"/>
        </w:rPr>
        <w:t>§ 8</w:t>
      </w:r>
    </w:p>
    <w:p w14:paraId="6C4BF6CC" w14:textId="38CEAFDD" w:rsidR="00E36314" w:rsidRPr="00E36314" w:rsidRDefault="00E36314" w:rsidP="00E3631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E36314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>Najemca nie ma prawa do podnajmowania mieszkania ani jego części osobom trzecim.</w:t>
      </w:r>
    </w:p>
    <w:p w14:paraId="491F5C09" w14:textId="77777777" w:rsidR="00CA63D2" w:rsidRDefault="00E36314" w:rsidP="00CA63D2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E36314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pl-PL"/>
          <w14:ligatures w14:val="none"/>
        </w:rPr>
        <w:t>§ 9</w:t>
      </w:r>
    </w:p>
    <w:p w14:paraId="3947D69D" w14:textId="2A9249A1" w:rsidR="00E36314" w:rsidRPr="00E36314" w:rsidRDefault="00E36314" w:rsidP="00E3631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E36314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 xml:space="preserve">O nadchodzącej na nazwisko Wynajmującego korespondencji i sprawach wymagających jego udziału Najemca będzie niezwłocznie informował Wynajmującego telefonicznie / mailowo / listownie / osobiście </w:t>
      </w:r>
      <w:r w:rsidRPr="00E36314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pl-PL"/>
          <w14:ligatures w14:val="none"/>
        </w:rPr>
        <w:t>(niepotrzebne skreślić)</w:t>
      </w:r>
      <w:r w:rsidRPr="00E36314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>.</w:t>
      </w:r>
    </w:p>
    <w:p w14:paraId="14010B19" w14:textId="77777777" w:rsidR="00E36314" w:rsidRPr="00E36314" w:rsidRDefault="00E36314" w:rsidP="00CA63D2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E36314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pl-PL"/>
          <w14:ligatures w14:val="none"/>
        </w:rPr>
        <w:t>§ 10</w:t>
      </w:r>
    </w:p>
    <w:p w14:paraId="07136B31" w14:textId="77777777" w:rsidR="00E36314" w:rsidRPr="00E36314" w:rsidRDefault="00E36314" w:rsidP="00E36314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E36314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>Najemca nie dokona żadnych zmian budowlanych w lokalu mieszkalnym bez uprzedniej zgody Wynajmującego otrzymanej w formie pisemnej.</w:t>
      </w:r>
    </w:p>
    <w:p w14:paraId="0F03F79E" w14:textId="77777777" w:rsidR="00E36314" w:rsidRPr="00E36314" w:rsidRDefault="00E36314" w:rsidP="00E36314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E36314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>Nakłady poniesione przez Najemcę na trwałe ulepszenie lokalu mieszkalnego dokonane zgodnie z ust. 1 zostaną mu zwrócone przez Wynajmującego w chwili rozwiązania/ustania umowy najmu.</w:t>
      </w:r>
    </w:p>
    <w:p w14:paraId="263F2072" w14:textId="77777777" w:rsidR="00E36314" w:rsidRPr="00E36314" w:rsidRDefault="00E36314" w:rsidP="00E36314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E36314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>Zwrot kosztów, o którym mowa w ust. 2, następuje w oparciu o wartość ulepszeń w momencie zakończenia umowy (ceny rynkowe).</w:t>
      </w:r>
    </w:p>
    <w:p w14:paraId="3018C8BD" w14:textId="77777777" w:rsidR="00CA63D2" w:rsidRDefault="00E36314" w:rsidP="00CA63D2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E36314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pl-PL"/>
          <w14:ligatures w14:val="none"/>
        </w:rPr>
        <w:lastRenderedPageBreak/>
        <w:t>§ 11</w:t>
      </w:r>
    </w:p>
    <w:p w14:paraId="5ECC8A28" w14:textId="40AFB753" w:rsidR="00E36314" w:rsidRPr="00E36314" w:rsidRDefault="00E36314" w:rsidP="00E3631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E36314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>Wynajmującemu przysługuje prawo wypowiedzenia umowy najmu z minimum miesięcznym wyprzedzeniem w wypadkach określonych w ustawie o ochronie praw lokatorów oraz Kodeksie cywilnym, a w szczególności gdy Najemca zalega z czynszem za 3 okresy płatności lub dewastuje lokal.</w:t>
      </w:r>
    </w:p>
    <w:p w14:paraId="0AD12EB4" w14:textId="77777777" w:rsidR="00CA63D2" w:rsidRDefault="00E36314" w:rsidP="00CA63D2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E36314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pl-PL"/>
          <w14:ligatures w14:val="none"/>
        </w:rPr>
        <w:t>§ 12</w:t>
      </w:r>
    </w:p>
    <w:p w14:paraId="67DD0B14" w14:textId="5BF96CD6" w:rsidR="00E36314" w:rsidRPr="00E36314" w:rsidRDefault="00E36314" w:rsidP="00E3631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E36314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>W lokalu mieszkalnym, będącym przedmiotem umowy najmu, mieszkać będą:</w:t>
      </w:r>
    </w:p>
    <w:p w14:paraId="25FEE359" w14:textId="15F96485" w:rsidR="00E36314" w:rsidRPr="00E36314" w:rsidRDefault="00E36314" w:rsidP="00E36314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E36314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>...........................................................................................................................................</w:t>
      </w:r>
    </w:p>
    <w:p w14:paraId="3E648215" w14:textId="1B91ED7A" w:rsidR="00E36314" w:rsidRPr="00E36314" w:rsidRDefault="00E36314" w:rsidP="00E36314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E36314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>...........................................................................................................................................</w:t>
      </w:r>
    </w:p>
    <w:p w14:paraId="1447DA10" w14:textId="77777777" w:rsidR="00CA63D2" w:rsidRDefault="00E36314" w:rsidP="00CA63D2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E36314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pl-PL"/>
          <w14:ligatures w14:val="none"/>
        </w:rPr>
        <w:t>§ 13</w:t>
      </w:r>
    </w:p>
    <w:p w14:paraId="30DF34AC" w14:textId="46D27E66" w:rsidR="00E36314" w:rsidRPr="00E36314" w:rsidRDefault="00E36314" w:rsidP="00E3631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E36314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>Jakiekolwiek zmiany dotyczące przedmiotu najmu wymagają zachowania formy pisemnej pod rygorem nieważności.</w:t>
      </w:r>
    </w:p>
    <w:p w14:paraId="0D40A7EE" w14:textId="77777777" w:rsidR="00CA63D2" w:rsidRDefault="00E36314" w:rsidP="00CA63D2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E36314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pl-PL"/>
          <w14:ligatures w14:val="none"/>
        </w:rPr>
        <w:t>§ 14</w:t>
      </w:r>
    </w:p>
    <w:p w14:paraId="7DF48A8A" w14:textId="4AA09353" w:rsidR="00E36314" w:rsidRPr="00E36314" w:rsidRDefault="00E36314" w:rsidP="00E3631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E36314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>Do umowy załącza się:</w:t>
      </w:r>
    </w:p>
    <w:p w14:paraId="2973CB18" w14:textId="5B6AF1F3" w:rsidR="00E36314" w:rsidRPr="00E36314" w:rsidRDefault="00E36314" w:rsidP="00E36314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E36314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>...........................................................................................................................................</w:t>
      </w:r>
    </w:p>
    <w:p w14:paraId="5A430E0A" w14:textId="30D0CFFF" w:rsidR="00E36314" w:rsidRPr="00E36314" w:rsidRDefault="00E36314" w:rsidP="00E36314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E36314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>...........................................................................................................................................</w:t>
      </w:r>
    </w:p>
    <w:p w14:paraId="5CFF3806" w14:textId="77777777" w:rsidR="00CA63D2" w:rsidRDefault="00E36314" w:rsidP="0020437E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E36314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pl-PL"/>
          <w14:ligatures w14:val="none"/>
        </w:rPr>
        <w:t>§ 15</w:t>
      </w:r>
    </w:p>
    <w:p w14:paraId="597E89EC" w14:textId="6484FD88" w:rsidR="00E36314" w:rsidRPr="00E36314" w:rsidRDefault="00E36314" w:rsidP="00E3631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E36314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>Umowę sporządzono w dwóch jednobrzmiących egzemplarzach, po jednym dla każdej ze stron.</w:t>
      </w:r>
    </w:p>
    <w:p w14:paraId="667DF8FA" w14:textId="68211715" w:rsidR="00E36314" w:rsidRPr="00E36314" w:rsidRDefault="00FD7587" w:rsidP="00F91A0C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 xml:space="preserve">           </w:t>
      </w:r>
      <w:r w:rsidR="00530548" w:rsidRPr="00E36314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>..................................................</w:t>
      </w:r>
      <w:r w:rsidR="00E36314" w:rsidRPr="00E36314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 xml:space="preserve">                                  ........................................................ </w:t>
      </w:r>
      <w:r w:rsidR="00E36314" w:rsidRPr="00E36314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pl-PL"/>
          <w14:ligatures w14:val="none"/>
        </w:rPr>
        <w:t>(Podpis Wynajmującego)</w:t>
      </w:r>
      <w:r w:rsidR="00E36314" w:rsidRPr="00E36314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 xml:space="preserve">                                              </w:t>
      </w:r>
      <w:r w:rsidR="00E36314" w:rsidRPr="00E36314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pl-PL"/>
          <w14:ligatures w14:val="none"/>
        </w:rPr>
        <w:t>(Podpis Najemcy)</w:t>
      </w:r>
    </w:p>
    <w:p w14:paraId="41AF8AC6" w14:textId="77777777" w:rsidR="005F17B4" w:rsidRPr="00EC71F5" w:rsidRDefault="005F17B4" w:rsidP="00E36314">
      <w:pPr>
        <w:rPr>
          <w:lang w:val="pl-PL"/>
        </w:rPr>
      </w:pPr>
    </w:p>
    <w:sectPr w:rsidR="005F17B4" w:rsidRPr="00EC71F5" w:rsidSect="003E737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5F4650"/>
    <w:multiLevelType w:val="multilevel"/>
    <w:tmpl w:val="4470E9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94A5D58"/>
    <w:multiLevelType w:val="multilevel"/>
    <w:tmpl w:val="702CDA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D180924"/>
    <w:multiLevelType w:val="multilevel"/>
    <w:tmpl w:val="BEF0A4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5EA063E8"/>
    <w:multiLevelType w:val="multilevel"/>
    <w:tmpl w:val="072ED5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F516719"/>
    <w:multiLevelType w:val="multilevel"/>
    <w:tmpl w:val="00A061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09C1CFC"/>
    <w:multiLevelType w:val="multilevel"/>
    <w:tmpl w:val="4B1A8F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7A277148"/>
    <w:multiLevelType w:val="multilevel"/>
    <w:tmpl w:val="531A95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860120294">
    <w:abstractNumId w:val="3"/>
  </w:num>
  <w:num w:numId="2" w16cid:durableId="1879199136">
    <w:abstractNumId w:val="1"/>
  </w:num>
  <w:num w:numId="3" w16cid:durableId="26686390">
    <w:abstractNumId w:val="2"/>
  </w:num>
  <w:num w:numId="4" w16cid:durableId="1328436401">
    <w:abstractNumId w:val="6"/>
  </w:num>
  <w:num w:numId="5" w16cid:durableId="1449741919">
    <w:abstractNumId w:val="5"/>
  </w:num>
  <w:num w:numId="6" w16cid:durableId="549458868">
    <w:abstractNumId w:val="4"/>
  </w:num>
  <w:num w:numId="7" w16cid:durableId="12220592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302"/>
  <w:revisionView w:inkAnnotations="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sDAwtDA1MDW1NDMzNjRW0lEKTi0uzszPAykwrAUAviojBCwAAAA="/>
  </w:docVars>
  <w:rsids>
    <w:rsidRoot w:val="00E36314"/>
    <w:rsid w:val="00116537"/>
    <w:rsid w:val="001A2F27"/>
    <w:rsid w:val="0020437E"/>
    <w:rsid w:val="003E7378"/>
    <w:rsid w:val="00530548"/>
    <w:rsid w:val="0057592E"/>
    <w:rsid w:val="005F17B4"/>
    <w:rsid w:val="00A43050"/>
    <w:rsid w:val="00AF53D0"/>
    <w:rsid w:val="00B53FE6"/>
    <w:rsid w:val="00BC1F22"/>
    <w:rsid w:val="00C90053"/>
    <w:rsid w:val="00CA63D2"/>
    <w:rsid w:val="00CB50F6"/>
    <w:rsid w:val="00CC3DC7"/>
    <w:rsid w:val="00E36314"/>
    <w:rsid w:val="00EC71F5"/>
    <w:rsid w:val="00F91A0C"/>
    <w:rsid w:val="00FD75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97D6DC4"/>
  <w15:chartTrackingRefBased/>
  <w15:docId w15:val="{71E47D1C-2D0C-4E1E-BC0B-7087C4B90D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E36314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E36314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E36314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E36314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E36314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E36314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E36314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E36314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E36314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E36314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E36314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gwek3Znak">
    <w:name w:val="Nagłówek 3 Znak"/>
    <w:basedOn w:val="Domylnaczcionkaakapitu"/>
    <w:link w:val="Nagwek3"/>
    <w:uiPriority w:val="9"/>
    <w:rsid w:val="00E36314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E36314"/>
    <w:rPr>
      <w:rFonts w:eastAsiaTheme="majorEastAsia" w:cstheme="majorBidi"/>
      <w:i/>
      <w:iCs/>
      <w:color w:val="0F4761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E36314"/>
    <w:rPr>
      <w:rFonts w:eastAsiaTheme="majorEastAsia" w:cstheme="majorBidi"/>
      <w:color w:val="0F4761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E36314"/>
    <w:rPr>
      <w:rFonts w:eastAsiaTheme="majorEastAsia" w:cstheme="majorBidi"/>
      <w:i/>
      <w:iCs/>
      <w:color w:val="595959" w:themeColor="text1" w:themeTint="A6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E36314"/>
    <w:rPr>
      <w:rFonts w:eastAsiaTheme="majorEastAsia" w:cstheme="majorBidi"/>
      <w:color w:val="595959" w:themeColor="text1" w:themeTint="A6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E36314"/>
    <w:rPr>
      <w:rFonts w:eastAsiaTheme="majorEastAsia" w:cstheme="majorBidi"/>
      <w:i/>
      <w:iCs/>
      <w:color w:val="272727" w:themeColor="text1" w:themeTint="D8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E36314"/>
    <w:rPr>
      <w:rFonts w:eastAsiaTheme="majorEastAsia" w:cstheme="majorBidi"/>
      <w:color w:val="272727" w:themeColor="text1" w:themeTint="D8"/>
    </w:rPr>
  </w:style>
  <w:style w:type="paragraph" w:styleId="Tytu">
    <w:name w:val="Title"/>
    <w:basedOn w:val="Normalny"/>
    <w:next w:val="Normalny"/>
    <w:link w:val="TytuZnak"/>
    <w:uiPriority w:val="10"/>
    <w:qFormat/>
    <w:rsid w:val="00E36314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E3631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E36314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PodtytuZnak">
    <w:name w:val="Podtytuł Znak"/>
    <w:basedOn w:val="Domylnaczcionkaakapitu"/>
    <w:link w:val="Podtytu"/>
    <w:uiPriority w:val="11"/>
    <w:rsid w:val="00E36314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ytat">
    <w:name w:val="Quote"/>
    <w:basedOn w:val="Normalny"/>
    <w:next w:val="Normalny"/>
    <w:link w:val="CytatZnak"/>
    <w:uiPriority w:val="29"/>
    <w:qFormat/>
    <w:rsid w:val="00E36314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ytatZnak">
    <w:name w:val="Cytat Znak"/>
    <w:basedOn w:val="Domylnaczcionkaakapitu"/>
    <w:link w:val="Cytat"/>
    <w:uiPriority w:val="29"/>
    <w:rsid w:val="00E36314"/>
    <w:rPr>
      <w:i/>
      <w:iCs/>
      <w:color w:val="404040" w:themeColor="text1" w:themeTint="BF"/>
    </w:rPr>
  </w:style>
  <w:style w:type="paragraph" w:styleId="Akapitzlist">
    <w:name w:val="List Paragraph"/>
    <w:basedOn w:val="Normalny"/>
    <w:uiPriority w:val="34"/>
    <w:qFormat/>
    <w:rsid w:val="00E36314"/>
    <w:pPr>
      <w:ind w:left="720"/>
      <w:contextualSpacing/>
    </w:pPr>
  </w:style>
  <w:style w:type="character" w:styleId="Wyrnienieintensywne">
    <w:name w:val="Intense Emphasis"/>
    <w:basedOn w:val="Domylnaczcionkaakapitu"/>
    <w:uiPriority w:val="21"/>
    <w:qFormat/>
    <w:rsid w:val="00E36314"/>
    <w:rPr>
      <w:i/>
      <w:iCs/>
      <w:color w:val="0F4761" w:themeColor="accent1" w:themeShade="BF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E36314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E36314"/>
    <w:rPr>
      <w:i/>
      <w:iCs/>
      <w:color w:val="0F4761" w:themeColor="accent1" w:themeShade="BF"/>
    </w:rPr>
  </w:style>
  <w:style w:type="character" w:styleId="Odwoanieintensywne">
    <w:name w:val="Intense Reference"/>
    <w:basedOn w:val="Domylnaczcionkaakapitu"/>
    <w:uiPriority w:val="32"/>
    <w:qFormat/>
    <w:rsid w:val="00E36314"/>
    <w:rPr>
      <w:b/>
      <w:bCs/>
      <w:smallCaps/>
      <w:color w:val="0F4761" w:themeColor="accent1" w:themeShade="BF"/>
      <w:spacing w:val="5"/>
    </w:rPr>
  </w:style>
  <w:style w:type="paragraph" w:styleId="NormalnyWeb">
    <w:name w:val="Normal (Web)"/>
    <w:basedOn w:val="Normalny"/>
    <w:uiPriority w:val="99"/>
    <w:semiHidden/>
    <w:unhideWhenUsed/>
    <w:rsid w:val="00E3631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customStyle="1" w:styleId="citation-991">
    <w:name w:val="citation-991"/>
    <w:basedOn w:val="Domylnaczcionkaakapitu"/>
    <w:rsid w:val="00E36314"/>
  </w:style>
  <w:style w:type="character" w:customStyle="1" w:styleId="citation-990">
    <w:name w:val="citation-990"/>
    <w:basedOn w:val="Domylnaczcionkaakapitu"/>
    <w:rsid w:val="00E36314"/>
  </w:style>
  <w:style w:type="character" w:customStyle="1" w:styleId="citation-989">
    <w:name w:val="citation-989"/>
    <w:basedOn w:val="Domylnaczcionkaakapitu"/>
    <w:rsid w:val="00E3631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Pakiet 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72A00B-4CDB-480C-9467-351B1BB1C6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3</Pages>
  <Words>858</Words>
  <Characters>4897</Characters>
  <Application>Microsoft Office Word</Application>
  <DocSecurity>0</DocSecurity>
  <Lines>40</Lines>
  <Paragraphs>11</Paragraphs>
  <ScaleCrop>false</ScaleCrop>
  <Company/>
  <LinksUpToDate>false</LinksUpToDate>
  <CharactersWithSpaces>5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ITA, JKT CONSULTING, JUSTYNA TRZĘSOWSKA</dc:creator>
  <cp:keywords/>
  <dc:description/>
  <cp:lastModifiedBy>AKITA, JKT CONSULTING, JUSTYNA TRZĘSOWSKA</cp:lastModifiedBy>
  <cp:revision>14</cp:revision>
  <dcterms:created xsi:type="dcterms:W3CDTF">2025-11-19T09:35:00Z</dcterms:created>
  <dcterms:modified xsi:type="dcterms:W3CDTF">2025-11-19T09:57:00Z</dcterms:modified>
</cp:coreProperties>
</file>